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702F0E" w14:textId="694986F8" w:rsidR="008C3F36" w:rsidRDefault="008C3F36" w:rsidP="00872D69">
      <w:pPr>
        <w:pStyle w:val="Heading3"/>
        <w:shd w:val="clear" w:color="auto" w:fill="FFFFFF"/>
        <w:spacing w:after="173" w:afterAutospacing="0"/>
        <w:jc w:val="center"/>
        <w:rPr>
          <w:b w:val="0"/>
          <w:sz w:val="44"/>
          <w:szCs w:val="18"/>
        </w:rPr>
      </w:pPr>
      <w:r w:rsidRPr="00872D69">
        <w:rPr>
          <w:sz w:val="36"/>
          <w:szCs w:val="18"/>
        </w:rPr>
        <w:t>Assignment 9</w:t>
      </w:r>
    </w:p>
    <w:p w14:paraId="55CA1C07" w14:textId="77777777" w:rsidR="008C3F36" w:rsidRPr="00EC4EF0" w:rsidRDefault="008C3F36" w:rsidP="008C3F36">
      <w:pPr>
        <w:rPr>
          <w:b/>
          <w:sz w:val="24"/>
          <w:szCs w:val="24"/>
        </w:rPr>
      </w:pPr>
    </w:p>
    <w:p w14:paraId="77CA32B3" w14:textId="44CBD42D" w:rsidR="008C3F36" w:rsidRPr="00872D69" w:rsidRDefault="008C3F36" w:rsidP="008C3F36">
      <w:pPr>
        <w:rPr>
          <w:sz w:val="24"/>
          <w:szCs w:val="24"/>
        </w:rPr>
      </w:pPr>
      <w:r w:rsidRPr="00872D69">
        <w:rPr>
          <w:sz w:val="32"/>
          <w:szCs w:val="24"/>
        </w:rPr>
        <w:t>Write a program implement the comparable interface and compare</w:t>
      </w:r>
      <w:r w:rsidR="00872D69">
        <w:rPr>
          <w:sz w:val="32"/>
          <w:szCs w:val="24"/>
        </w:rPr>
        <w:t xml:space="preserve"> </w:t>
      </w:r>
      <w:r w:rsidRPr="00872D69">
        <w:rPr>
          <w:sz w:val="32"/>
          <w:szCs w:val="24"/>
        </w:rPr>
        <w:t>To methods display the results.</w:t>
      </w:r>
    </w:p>
    <w:p w14:paraId="2307ED0C" w14:textId="77777777" w:rsidR="008C3F36" w:rsidRDefault="008C3F36" w:rsidP="008C3F36"/>
    <w:bookmarkStart w:id="0" w:name="_MON_1710253644"/>
    <w:bookmarkEnd w:id="0"/>
    <w:p w14:paraId="62285698" w14:textId="3DC91D65" w:rsidR="00DA669A" w:rsidRPr="008C3F36" w:rsidRDefault="00FB4909" w:rsidP="008C3F36">
      <w:r>
        <w:object w:dxaOrig="9360" w:dyaOrig="9817" w14:anchorId="26C88A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490.5pt" o:ole="">
            <v:imagedata r:id="rId7" o:title=""/>
          </v:shape>
          <o:OLEObject Type="Embed" ProgID="Word.OpenDocumentText.12" ShapeID="_x0000_i1027" DrawAspect="Content" ObjectID="_1710253663" r:id="rId8"/>
        </w:object>
      </w:r>
      <w:bookmarkStart w:id="1" w:name="_GoBack"/>
      <w:bookmarkEnd w:id="1"/>
    </w:p>
    <w:sectPr w:rsidR="00DA669A" w:rsidRPr="008C3F36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D0B7F0" w14:textId="77777777" w:rsidR="000F169D" w:rsidRDefault="000F169D" w:rsidP="00723483">
      <w:pPr>
        <w:spacing w:after="0" w:line="240" w:lineRule="auto"/>
      </w:pPr>
      <w:r>
        <w:separator/>
      </w:r>
    </w:p>
  </w:endnote>
  <w:endnote w:type="continuationSeparator" w:id="0">
    <w:p w14:paraId="62ECF8A9" w14:textId="77777777" w:rsidR="000F169D" w:rsidRDefault="000F169D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A13BE" w14:textId="0B63C016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53AAF4" w14:textId="77777777" w:rsidR="000F169D" w:rsidRDefault="000F169D" w:rsidP="00723483">
      <w:pPr>
        <w:spacing w:after="0" w:line="240" w:lineRule="auto"/>
      </w:pPr>
      <w:r>
        <w:separator/>
      </w:r>
    </w:p>
  </w:footnote>
  <w:footnote w:type="continuationSeparator" w:id="0">
    <w:p w14:paraId="257462B2" w14:textId="77777777" w:rsidR="000F169D" w:rsidRDefault="000F169D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val="en-IN"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10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1"/>
  </w:num>
  <w:num w:numId="8">
    <w:abstractNumId w:val="9"/>
  </w:num>
  <w:num w:numId="9">
    <w:abstractNumId w:val="7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56D92"/>
    <w:rsid w:val="000712EE"/>
    <w:rsid w:val="000B105B"/>
    <w:rsid w:val="000B5CAF"/>
    <w:rsid w:val="000B5DD6"/>
    <w:rsid w:val="000D06A4"/>
    <w:rsid w:val="000F169D"/>
    <w:rsid w:val="00105CE2"/>
    <w:rsid w:val="00147AB4"/>
    <w:rsid w:val="001A641A"/>
    <w:rsid w:val="0021269C"/>
    <w:rsid w:val="00244D0E"/>
    <w:rsid w:val="00245C96"/>
    <w:rsid w:val="002F626C"/>
    <w:rsid w:val="003D2101"/>
    <w:rsid w:val="003F36EF"/>
    <w:rsid w:val="004252D8"/>
    <w:rsid w:val="00434965"/>
    <w:rsid w:val="00440624"/>
    <w:rsid w:val="00443901"/>
    <w:rsid w:val="004A2153"/>
    <w:rsid w:val="004C7384"/>
    <w:rsid w:val="00555724"/>
    <w:rsid w:val="00583697"/>
    <w:rsid w:val="005A4FC4"/>
    <w:rsid w:val="0061651E"/>
    <w:rsid w:val="00652A03"/>
    <w:rsid w:val="0070561A"/>
    <w:rsid w:val="00723483"/>
    <w:rsid w:val="0074397D"/>
    <w:rsid w:val="007F579A"/>
    <w:rsid w:val="008003BF"/>
    <w:rsid w:val="00827B82"/>
    <w:rsid w:val="00872D69"/>
    <w:rsid w:val="008C3F36"/>
    <w:rsid w:val="008E009B"/>
    <w:rsid w:val="008E3701"/>
    <w:rsid w:val="008F6318"/>
    <w:rsid w:val="0091646B"/>
    <w:rsid w:val="0092286F"/>
    <w:rsid w:val="0092614E"/>
    <w:rsid w:val="00965009"/>
    <w:rsid w:val="00966366"/>
    <w:rsid w:val="009A017F"/>
    <w:rsid w:val="00A01278"/>
    <w:rsid w:val="00A30692"/>
    <w:rsid w:val="00AB173E"/>
    <w:rsid w:val="00AE0E14"/>
    <w:rsid w:val="00B13B06"/>
    <w:rsid w:val="00B63555"/>
    <w:rsid w:val="00B83024"/>
    <w:rsid w:val="00B93B5E"/>
    <w:rsid w:val="00C14AD1"/>
    <w:rsid w:val="00C74D16"/>
    <w:rsid w:val="00C94561"/>
    <w:rsid w:val="00CD39C9"/>
    <w:rsid w:val="00D13C6B"/>
    <w:rsid w:val="00D337A9"/>
    <w:rsid w:val="00DA669A"/>
    <w:rsid w:val="00E36262"/>
    <w:rsid w:val="00E86117"/>
    <w:rsid w:val="00EA5FA7"/>
    <w:rsid w:val="00F94426"/>
    <w:rsid w:val="00FB34F6"/>
    <w:rsid w:val="00FB4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F36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8C3F3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56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8C3F36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8C3F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3</cp:revision>
  <dcterms:created xsi:type="dcterms:W3CDTF">2021-06-18T11:14:00Z</dcterms:created>
  <dcterms:modified xsi:type="dcterms:W3CDTF">2022-04-01T00:41:00Z</dcterms:modified>
</cp:coreProperties>
</file>